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6B35" w:rsidRDefault="00AA6B35" w:rsidP="00AA6B35">
      <w:r>
        <w:tab/>
      </w:r>
      <w:r>
        <w:tab/>
      </w:r>
      <w:r>
        <w:tab/>
      </w:r>
      <w:r>
        <w:tab/>
      </w:r>
      <w:r>
        <w:tab/>
        <w:t>User Profile Page Log</w:t>
      </w:r>
      <w:bookmarkStart w:id="0" w:name="_GoBack"/>
      <w:bookmarkEnd w:id="0"/>
    </w:p>
    <w:p w:rsidR="00AA6B35" w:rsidRDefault="00AA6B35" w:rsidP="00AA6B35">
      <w:pPr>
        <w:pStyle w:val="ListParagraph"/>
        <w:numPr>
          <w:ilvl w:val="0"/>
          <w:numId w:val="1"/>
        </w:numPr>
      </w:pPr>
      <w:r>
        <w:t>The current css code related to the user profile page will have to be rewritten in order to have the same css formatting that is used in the rest of the client, to make sure that the user profile looks like the rest of the site.</w:t>
      </w:r>
    </w:p>
    <w:p w:rsidR="00AA6B35" w:rsidRDefault="00AA6B35" w:rsidP="00AA6B35">
      <w:pPr>
        <w:pStyle w:val="ListParagraph"/>
      </w:pPr>
    </w:p>
    <w:p w:rsidR="00AA6B35" w:rsidRDefault="00AA6B35" w:rsidP="00AA6B35">
      <w:pPr>
        <w:pStyle w:val="ListParagraph"/>
        <w:numPr>
          <w:ilvl w:val="0"/>
          <w:numId w:val="1"/>
        </w:numPr>
      </w:pPr>
      <w:r>
        <w:t>Trying to change the css code to posses the same formatting as the rest of the client is proving to be difficult since various names in the code are shared and because of other conflicts in terms of space on the page.</w:t>
      </w:r>
    </w:p>
    <w:p w:rsidR="00AA6B35" w:rsidRDefault="00AA6B35" w:rsidP="00AA6B35">
      <w:pPr>
        <w:pStyle w:val="ListParagraph"/>
      </w:pPr>
    </w:p>
    <w:p w:rsidR="00AA6B35" w:rsidRDefault="00AA6B35" w:rsidP="00AA6B35">
      <w:pPr>
        <w:pStyle w:val="ListParagraph"/>
        <w:numPr>
          <w:ilvl w:val="0"/>
          <w:numId w:val="1"/>
        </w:numPr>
      </w:pPr>
      <w:r>
        <w:t>Currently familiarizing myself with Materialize css to resolve this issue.</w:t>
      </w:r>
    </w:p>
    <w:sectPr w:rsidR="00AA6B3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0A0902"/>
    <w:multiLevelType w:val="hybridMultilevel"/>
    <w:tmpl w:val="8F3A1D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MzQ3MTIzMjUyNjVW0lEKTi0uzszPAykwrAUA7TwZPiwAAAA="/>
  </w:docVars>
  <w:rsids>
    <w:rsidRoot w:val="00AA6B35"/>
    <w:rsid w:val="006B36E1"/>
    <w:rsid w:val="00AA6B3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544AF"/>
  <w15:chartTrackingRefBased/>
  <w15:docId w15:val="{414AB96C-537C-4C8A-BBE7-8355FCE9C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B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82</Words>
  <Characters>46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Bastiampillai</dc:creator>
  <cp:keywords/>
  <dc:description/>
  <cp:lastModifiedBy>Mario Bastiampillai</cp:lastModifiedBy>
  <cp:revision>1</cp:revision>
  <dcterms:created xsi:type="dcterms:W3CDTF">2017-10-04T03:35:00Z</dcterms:created>
  <dcterms:modified xsi:type="dcterms:W3CDTF">2017-10-04T03:43:00Z</dcterms:modified>
</cp:coreProperties>
</file>